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38D1A4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F14D4E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6CE787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14D4E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3270B7B" w14:textId="39E0B821" w:rsidR="00F14D4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14D4E">
        <w:rPr>
          <w:rFonts w:ascii="Muli" w:eastAsia="Muli" w:hAnsi="Muli" w:cs="Muli"/>
          <w:sz w:val="24"/>
          <w:szCs w:val="24"/>
          <w:u w:val="single"/>
        </w:rPr>
        <w:t xml:space="preserve"> 1. to separate information in a webpage</w:t>
      </w:r>
    </w:p>
    <w:p w14:paraId="00000019" w14:textId="7D04ADCB" w:rsidR="00173A24" w:rsidRDefault="00F14D4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.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it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an be used as header in the webpag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9E1D207" w:rsidR="00173A24" w:rsidRPr="00191629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91629" w:rsidRPr="00191629">
        <w:rPr>
          <w:color w:val="202124"/>
          <w:shd w:val="clear" w:color="auto" w:fill="FFFFFF"/>
        </w:rPr>
        <w:t>relative places an element relative to its current position without changing the layout around it, whereas position: absolute places an element relative to its parent's position and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331A47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91629">
        <w:rPr>
          <w:rFonts w:ascii="Muli" w:eastAsia="Muli" w:hAnsi="Muli" w:cs="Muli"/>
          <w:sz w:val="24"/>
          <w:szCs w:val="24"/>
          <w:u w:val="single"/>
        </w:rPr>
        <w:t>To make an item dim or to change its brightness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AB53EA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82483">
        <w:rPr>
          <w:rFonts w:ascii="Muli" w:eastAsia="Muli" w:hAnsi="Muli" w:cs="Muli"/>
          <w:sz w:val="24"/>
          <w:szCs w:val="24"/>
          <w:u w:val="single"/>
        </w:rPr>
        <w:tab/>
        <w:t>JSX, a combination of HTML and Java Script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5A022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82483">
        <w:t>Snack,</w:t>
      </w:r>
      <w:r w:rsidR="00182483">
        <w:t xml:space="preserve"> i</w:t>
      </w:r>
      <w:r w:rsidR="00182483">
        <w:t>t is</w:t>
      </w:r>
      <w:r w:rsidR="00182483">
        <w:t xml:space="preserve"> an online editor written by Expo</w:t>
      </w:r>
      <w:r w:rsidR="00182483">
        <w:t xml:space="preserve"> to create apps directly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98C5CE7" w14:textId="77777777" w:rsidR="00182483" w:rsidRDefault="009526BB" w:rsidP="00182483">
      <w:pPr>
        <w:tabs>
          <w:tab w:val="left" w:pos="1380"/>
        </w:tabs>
        <w:spacing w:line="240" w:lineRule="auto"/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82483">
        <w:rPr>
          <w:rFonts w:ascii="Muli" w:eastAsia="Muli" w:hAnsi="Muli" w:cs="Muli"/>
          <w:sz w:val="24"/>
          <w:szCs w:val="24"/>
          <w:u w:val="single"/>
        </w:rPr>
        <w:tab/>
      </w:r>
      <w:r w:rsidR="00182483">
        <w:t>For Android/</w:t>
      </w:r>
      <w:proofErr w:type="spellStart"/>
      <w:r w:rsidR="00182483">
        <w:t>iOS</w:t>
      </w:r>
      <w:proofErr w:type="spellEnd"/>
      <w:r w:rsidR="00182483">
        <w:t xml:space="preserve">, you can see the output either on your phone or on the android emulator in the browser. (By clicking Run on your device.) </w:t>
      </w:r>
    </w:p>
    <w:p w14:paraId="411A2BC3" w14:textId="77777777" w:rsidR="00182483" w:rsidRDefault="00182483" w:rsidP="00182483">
      <w:pPr>
        <w:tabs>
          <w:tab w:val="left" w:pos="1380"/>
        </w:tabs>
        <w:spacing w:line="240" w:lineRule="auto"/>
      </w:pPr>
    </w:p>
    <w:p w14:paraId="240DBCB2" w14:textId="77777777" w:rsidR="00182483" w:rsidRDefault="00182483" w:rsidP="00182483">
      <w:pPr>
        <w:tabs>
          <w:tab w:val="left" w:pos="1380"/>
        </w:tabs>
        <w:spacing w:line="240" w:lineRule="auto"/>
      </w:pPr>
      <w:r>
        <w:t>For Android/</w:t>
      </w:r>
      <w:proofErr w:type="spellStart"/>
      <w:r>
        <w:t>iOS</w:t>
      </w:r>
      <w:proofErr w:type="spellEnd"/>
      <w:r>
        <w:t xml:space="preserve">, you can install Expo Client, sign in with the same account and open the project from under Projects Tab. </w:t>
      </w:r>
    </w:p>
    <w:p w14:paraId="0A03526C" w14:textId="77777777" w:rsidR="00182483" w:rsidRDefault="00182483" w:rsidP="00182483">
      <w:pPr>
        <w:tabs>
          <w:tab w:val="left" w:pos="1380"/>
        </w:tabs>
        <w:spacing w:line="240" w:lineRule="auto"/>
      </w:pPr>
    </w:p>
    <w:p w14:paraId="3C7DB1CE" w14:textId="77777777" w:rsidR="00182483" w:rsidRDefault="00182483" w:rsidP="00182483">
      <w:pPr>
        <w:tabs>
          <w:tab w:val="left" w:pos="1380"/>
        </w:tabs>
        <w:spacing w:line="240" w:lineRule="auto"/>
      </w:pPr>
      <w:r>
        <w:t>For Android, you can also scan the QR Code. (Encourage the student to scan the QR code from their Expo App and check the output.)</w:t>
      </w:r>
    </w:p>
    <w:p w14:paraId="5181A656" w14:textId="77777777" w:rsidR="00182483" w:rsidRDefault="00182483" w:rsidP="00182483">
      <w:pPr>
        <w:tabs>
          <w:tab w:val="left" w:pos="1380"/>
        </w:tabs>
        <w:spacing w:line="240" w:lineRule="auto"/>
      </w:pPr>
    </w:p>
    <w:p w14:paraId="00000041" w14:textId="3D1B0AFF" w:rsidR="00173A24" w:rsidRDefault="00182483" w:rsidP="00182483">
      <w:pPr>
        <w:tabs>
          <w:tab w:val="left" w:pos="1380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t xml:space="preserve"> For seeing the output on the device emulator in the browser, you have to press "Tap to play". You might have to wait in a queue as there are many systems online using a common emulator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9A5CD0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82483">
        <w:t>‘render</w:t>
      </w:r>
      <w:r w:rsidR="00182483">
        <w:t>’ function simply displays whatever components are returned by it</w:t>
      </w:r>
      <w:r w:rsidR="00182483">
        <w:t>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Pr="001E303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1E3036"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Pr="001E3036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9B3C2C6" w:rsidR="00173A24" w:rsidRPr="001E3036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1E3036">
        <w:rPr>
          <w:rFonts w:ascii="Muli" w:eastAsia="Muli" w:hAnsi="Muli" w:cs="Muli"/>
          <w:sz w:val="24"/>
          <w:szCs w:val="24"/>
          <w:u w:val="single"/>
        </w:rPr>
        <w:t>Answer:</w:t>
      </w:r>
      <w:r w:rsidR="00182483" w:rsidRPr="001E303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82483" w:rsidRPr="001E3036">
        <w:rPr>
          <w:rFonts w:ascii="Muli" w:hAnsi="Muli"/>
          <w:color w:val="000000"/>
          <w:sz w:val="24"/>
          <w:szCs w:val="24"/>
          <w:shd w:val="clear" w:color="auto" w:fill="FFFFFF"/>
        </w:rPr>
        <w:t>Whatever a function component returns is rendered as a React element. React elements let you describe what you want to see on the screen</w:t>
      </w:r>
      <w:r w:rsidR="00182483" w:rsidRPr="001E3036">
        <w:rPr>
          <w:rFonts w:ascii="Muli" w:hAnsi="Muli"/>
          <w:color w:val="000000"/>
          <w:sz w:val="27"/>
          <w:szCs w:val="27"/>
          <w:shd w:val="clear" w:color="auto" w:fill="FFFFFF"/>
        </w:rPr>
        <w:t>. </w:t>
      </w:r>
    </w:p>
    <w:p w14:paraId="00000055" w14:textId="076D88CB" w:rsidR="00173A24" w:rsidRDefault="0018248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65552B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E3036">
        <w:rPr>
          <w:rFonts w:ascii="Muli" w:eastAsia="Muli" w:hAnsi="Muli" w:cs="Muli"/>
          <w:sz w:val="24"/>
          <w:szCs w:val="24"/>
          <w:u w:val="single"/>
        </w:rPr>
        <w:t>Buttons, Texts and styles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82483"/>
    <w:rsid w:val="00191629"/>
    <w:rsid w:val="001E3036"/>
    <w:rsid w:val="009526BB"/>
    <w:rsid w:val="00F14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hipra Vyas</cp:lastModifiedBy>
  <cp:revision>2</cp:revision>
  <dcterms:created xsi:type="dcterms:W3CDTF">2021-08-14T03:44:00Z</dcterms:created>
  <dcterms:modified xsi:type="dcterms:W3CDTF">2021-08-14T03:44:00Z</dcterms:modified>
</cp:coreProperties>
</file>